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1"/>
        <w:gridCol w:w="2837"/>
        <w:gridCol w:w="680"/>
        <w:gridCol w:w="680"/>
        <w:gridCol w:w="765"/>
        <w:gridCol w:w="3690"/>
      </w:tblGrid>
      <w:tr w:rsidR="00911576" w:rsidRPr="00B625BC" w14:paraId="1AA8008E" w14:textId="77777777" w:rsidTr="00C83301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911576" w:rsidRPr="00B625B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 xml:space="preserve">Organisation: </w:t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911576" w:rsidRPr="00911576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  <w:bookmarkEnd w:id="0"/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77777777" w:rsidR="00911576" w:rsidRPr="00B625B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Inspected By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63B46588" w14:textId="631BE7D6" w:rsidR="00911576" w:rsidRPr="00B625B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92CE4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92CE4">
              <w:rPr>
                <w:rFonts w:ascii="Calibri" w:eastAsia="Calibri" w:hAnsi="Calibri" w:cs="Calibri"/>
                <w:color w:val="000000"/>
              </w:rPr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911576" w:rsidRPr="00B625BC" w14:paraId="0022ADCF" w14:textId="77777777" w:rsidTr="00C83301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911576" w:rsidRPr="00B625B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911576" w:rsidRPr="00911576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911576" w:rsidRPr="00B625B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Dat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5BEF231B" w14:textId="4099F6F3" w:rsidR="00911576" w:rsidRPr="00B625B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92CE4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92CE4">
              <w:rPr>
                <w:rFonts w:ascii="Calibri" w:eastAsia="Calibri" w:hAnsi="Calibri" w:cs="Calibri"/>
                <w:color w:val="000000"/>
              </w:rPr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08126B" w:rsidRPr="00B625BC" w14:paraId="74DA9AA0" w14:textId="77777777" w:rsidTr="00C83301">
        <w:trPr>
          <w:trHeight w:val="383"/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  <w:vAlign w:val="center"/>
          </w:tcPr>
          <w:p w14:paraId="35BBF7C8" w14:textId="7EFA21C4" w:rsidR="0008126B" w:rsidRPr="00B625BC" w:rsidRDefault="009659A8" w:rsidP="006E5BBF">
            <w:pPr>
              <w:pStyle w:val="CentreBold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tem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71D8435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265A2D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0251E25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0B025DF1" w14:textId="1C53B160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ctions Required / Notes</w:t>
            </w:r>
          </w:p>
        </w:tc>
      </w:tr>
      <w:tr w:rsidR="00C83301" w:rsidRPr="00B625BC" w14:paraId="08382638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CF2F" w14:textId="52C4EAC1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perator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’</w:t>
            </w: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 manual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8253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799AF6A4" w14:textId="0EE4F97D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10825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48F4F71A" w14:textId="4D27146E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711988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  <w:vAlign w:val="center"/>
              </w:tcPr>
              <w:p w14:paraId="78B879AF" w14:textId="4AB85646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21153A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122CE677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EE525" w14:textId="5AEAA029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ogbook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736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499C20" w14:textId="4FBA810D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311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3F74FD2" w14:textId="193AC6CE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825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1BDD6BF" w14:textId="4D45E8AB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E444B7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79B93152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2FBB" w14:textId="3EFAEE5F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ire extinguisher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211534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3E043C" w14:textId="1154E7B0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651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352979" w14:textId="3DB96182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6918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684B8DC" w14:textId="79A65907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B4A8B6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616757AD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46CEC" w14:textId="403AE701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lant registration documents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0784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C3541B" w14:textId="2FF2B812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5460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7E5663" w14:textId="06295CF5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84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3C51836" w14:textId="23005C2B" w:rsidR="00C83301" w:rsidRPr="00B625BC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3EC062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64AEB9B9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54720" w14:textId="2EBCF2B2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lashing lights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59732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BF686A4" w14:textId="34FB9D36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94196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B98309F" w14:textId="55FBEFC3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63696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88E2518" w14:textId="6443A914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031E1C3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384E82B9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7DDC7" w14:textId="21B76EA2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orward / Reverse Beeper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737825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A3E088" w14:textId="6BA0FB49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052267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DE96E96" w14:textId="0488DF62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628366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F445EA3" w14:textId="5148A69F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CEF6DA7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5F5F14ED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AA1B4" w14:textId="151BF9C5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eat Belt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866727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E7A36AD" w14:textId="004E0AAD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601622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1908535" w14:textId="6247A3E9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698781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0530D8F" w14:textId="3A4EB3A2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D3BEF7A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07F58ABE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2C0BB" w14:textId="6D49C7E4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oll Over Protection (ROPS)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711863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D98B0B5" w14:textId="25BBDBD6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489717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BFE35F" w14:textId="731E8AD6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58225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D82A8A0" w14:textId="59F731F5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8BD84B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7616A8A3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8582A" w14:textId="4286610D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alling Object Protection (FOPS)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708830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3BB257E" w14:textId="4B76B6D5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43860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D9A0B59" w14:textId="40A93E9C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8920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9B20E20" w14:textId="346C6C8F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ED4D5B0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07CC89A0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05E0A" w14:textId="384606DD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ll safety guards in place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218552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C3483F8" w14:textId="0415E0BB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873190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5B78EDF" w14:textId="742C1825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098899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DF0C951" w14:textId="60462055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9680D21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520C61D6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88269" w14:textId="71822FA3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alibration records available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397423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33FD454" w14:textId="2E3C40A6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53198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2C180B9" w14:textId="497F6858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89784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473E364" w14:textId="41A8DDC1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7CE75748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216066F9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2322C" w14:textId="2A6A7AE0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oad chart legible and visible to operator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324274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51B9D40" w14:textId="66D0C49D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873108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F6C5CDE" w14:textId="1AA6A4B0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11783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B338877" w14:textId="4A2ADE32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3071292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5A855EC1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9D224" w14:textId="51F8A430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 fuel/oil leakage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467210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8FF8E3D" w14:textId="2D35142B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02453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F0087DC" w14:textId="3E73D279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751437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0268EAA0" w14:textId="64C75A5E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DFDBE97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36D16FF0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90EFEC" w14:textId="4ABFA3D9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afety gears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94374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8511A75" w14:textId="20619464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1925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70DFA8" w14:textId="402E57F2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648045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741121D" w14:textId="5A219CC5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660B375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1175C073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7DF6F" w14:textId="34FD9094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quipment suitable for task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25744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A037653" w14:textId="386227F6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713335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1DF0F31" w14:textId="78C0D4C3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91493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55697C1" w14:textId="4B0CA0BE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6088F7F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425E5A48" w14:textId="77777777" w:rsidTr="00C83301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4AFED" w14:textId="7EA041F2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BA6B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quipment in good condition, free of visible damage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363631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ABE011F" w14:textId="09A2D9DB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828255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63DDCFF" w14:textId="1882CD23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097051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E542191" w14:textId="543CEC5D" w:rsidR="00C83301" w:rsidRDefault="00C83301" w:rsidP="00C8330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623EC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988620" w14:textId="77777777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</w:p>
        </w:tc>
      </w:tr>
      <w:tr w:rsidR="00C83301" w:rsidRPr="00B625BC" w14:paraId="0660AA8A" w14:textId="77777777" w:rsidTr="0008126B">
        <w:trPr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3CDF2" w14:textId="06AFFB74" w:rsidR="00C83301" w:rsidRPr="00B625BC" w:rsidRDefault="00C83301" w:rsidP="00C83301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Summary/Comments</w:t>
            </w:r>
          </w:p>
        </w:tc>
      </w:tr>
      <w:tr w:rsidR="00C83301" w:rsidRPr="00B625BC" w14:paraId="1E939A8C" w14:textId="77777777" w:rsidTr="00B625BC">
        <w:trPr>
          <w:trHeight w:val="1408"/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7B19A5" w14:textId="6DA3ABEE" w:rsidR="00C83301" w:rsidRPr="00B625BC" w:rsidRDefault="00C83301" w:rsidP="00C83301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</w:tbl>
    <w:p w14:paraId="29B04968" w14:textId="77777777" w:rsidR="00104D5B" w:rsidRDefault="00104D5B" w:rsidP="00B625BC"/>
    <w:sectPr w:rsidR="00104D5B" w:rsidSect="00B625BC">
      <w:headerReference w:type="default" r:id="rId7"/>
      <w:footerReference w:type="default" r:id="rId8"/>
      <w:pgSz w:w="11906" w:h="16838"/>
      <w:pgMar w:top="1276" w:right="1440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1434D" w14:textId="77777777" w:rsidR="00E945F0" w:rsidRDefault="00E945F0" w:rsidP="00B53407">
      <w:pPr>
        <w:spacing w:before="0" w:after="0"/>
      </w:pPr>
      <w:r>
        <w:separator/>
      </w:r>
    </w:p>
  </w:endnote>
  <w:endnote w:type="continuationSeparator" w:id="0">
    <w:p w14:paraId="112AD7B7" w14:textId="77777777" w:rsidR="00E945F0" w:rsidRDefault="00E945F0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4A5E74D7" w:rsidR="00B53407" w:rsidRPr="00B625BC" w:rsidRDefault="00A86139">
    <w:pPr>
      <w:pStyle w:val="Footer"/>
      <w:rPr>
        <w:rFonts w:ascii="Calibri" w:hAnsi="Calibri" w:cs="Calibri"/>
        <w:lang w:val="en-AU"/>
      </w:rPr>
    </w:pPr>
    <w:r>
      <w:rPr>
        <w:rFonts w:ascii="Calibri" w:hAnsi="Calibri" w:cs="Calibri"/>
        <w:lang w:val="en-AU"/>
      </w:rPr>
      <w:t>Plant and Equipment Daily</w:t>
    </w:r>
    <w:r w:rsidR="00B53407" w:rsidRPr="00B625BC">
      <w:rPr>
        <w:rFonts w:ascii="Calibri" w:hAnsi="Calibri" w:cs="Calibri"/>
        <w:lang w:val="en-AU"/>
      </w:rPr>
      <w:t xml:space="preserve"> 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CB72D" w14:textId="77777777" w:rsidR="00E945F0" w:rsidRDefault="00E945F0" w:rsidP="00B53407">
      <w:pPr>
        <w:spacing w:before="0" w:after="0"/>
      </w:pPr>
      <w:r>
        <w:separator/>
      </w:r>
    </w:p>
  </w:footnote>
  <w:footnote w:type="continuationSeparator" w:id="0">
    <w:p w14:paraId="2A6F668C" w14:textId="77777777" w:rsidR="00E945F0" w:rsidRDefault="00E945F0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69D4CA8A" w:rsidR="00B53407" w:rsidRPr="00E02A1A" w:rsidRDefault="00A86139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>
      <w:rPr>
        <w:rFonts w:ascii="Calibri" w:hAnsi="Calibri" w:cs="Calibri"/>
        <w:b/>
        <w:bCs/>
        <w:color w:val="0070C0"/>
        <w:sz w:val="32"/>
        <w:szCs w:val="40"/>
        <w:lang w:val="en-AU"/>
      </w:rPr>
      <w:t>PLANT AND EQUIPMENT DAILY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AwtDQxNrI0MrFQ0lEKTi0uzszPAykwrAUAI3hjdCwAAAA="/>
  </w:docVars>
  <w:rsids>
    <w:rsidRoot w:val="0008126B"/>
    <w:rsid w:val="0008126B"/>
    <w:rsid w:val="00104D5B"/>
    <w:rsid w:val="00142299"/>
    <w:rsid w:val="004A260F"/>
    <w:rsid w:val="00602878"/>
    <w:rsid w:val="00911576"/>
    <w:rsid w:val="009659A8"/>
    <w:rsid w:val="00A86139"/>
    <w:rsid w:val="00B53407"/>
    <w:rsid w:val="00B625BC"/>
    <w:rsid w:val="00BB2F49"/>
    <w:rsid w:val="00C83301"/>
    <w:rsid w:val="00E02A1A"/>
    <w:rsid w:val="00E945F0"/>
    <w:rsid w:val="00EB4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5</cp:revision>
  <dcterms:created xsi:type="dcterms:W3CDTF">2022-06-18T23:52:00Z</dcterms:created>
  <dcterms:modified xsi:type="dcterms:W3CDTF">2022-06-19T00:33:00Z</dcterms:modified>
</cp:coreProperties>
</file>